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284A" w:rsidRPr="00BB7696" w:rsidRDefault="00BB7696">
      <w:pPr>
        <w:rPr>
          <w:b/>
        </w:rPr>
      </w:pPr>
      <w:r w:rsidRPr="00BB7696">
        <w:rPr>
          <w:b/>
        </w:rPr>
        <w:t>Advancing Relational Technology Cafe</w:t>
      </w:r>
    </w:p>
    <w:p w:rsidR="00BB7696" w:rsidRPr="00BB7696" w:rsidRDefault="00BB7696">
      <w:pPr>
        <w:rPr>
          <w:b/>
        </w:rPr>
      </w:pPr>
      <w:r w:rsidRPr="00BB7696">
        <w:rPr>
          <w:b/>
        </w:rPr>
        <w:t xml:space="preserve">January 17, 2019 </w:t>
      </w:r>
    </w:p>
    <w:p w:rsidR="00BB7696" w:rsidRDefault="00BB7696" w:rsidP="00BB7696">
      <w:r>
        <w:t>10:18:49</w:t>
      </w:r>
      <w:r>
        <w:tab/>
        <w:t xml:space="preserve"> </w:t>
      </w:r>
      <w:proofErr w:type="gramStart"/>
      <w:r>
        <w:t>From  Tanya</w:t>
      </w:r>
      <w:proofErr w:type="gramEnd"/>
      <w:r>
        <w:t xml:space="preserve"> </w:t>
      </w:r>
      <w:proofErr w:type="spellStart"/>
      <w:r>
        <w:t>Allain</w:t>
      </w:r>
      <w:proofErr w:type="spellEnd"/>
      <w:r>
        <w:t xml:space="preserve"> : Participant contact list - https://rcrcconnect.org/wp-content/uploads/201</w:t>
      </w:r>
      <w:r>
        <w:t>9/01/RCRC-January-2019-Cafe.pdf</w:t>
      </w:r>
      <w:bookmarkStart w:id="0" w:name="_GoBack"/>
      <w:bookmarkEnd w:id="0"/>
    </w:p>
    <w:p w:rsidR="00BB7696" w:rsidRDefault="00BB7696" w:rsidP="00BB7696">
      <w:r>
        <w:t>10:22:18</w:t>
      </w:r>
      <w:r>
        <w:tab/>
        <w:t xml:space="preserve"> </w:t>
      </w:r>
      <w:proofErr w:type="gramStart"/>
      <w:r>
        <w:t>From  Tanya</w:t>
      </w:r>
      <w:proofErr w:type="gramEnd"/>
      <w:r>
        <w:t xml:space="preserve"> </w:t>
      </w:r>
      <w:proofErr w:type="spellStart"/>
      <w:r>
        <w:t>Allain</w:t>
      </w:r>
      <w:proofErr w:type="spellEnd"/>
      <w:r>
        <w:t xml:space="preserve"> : We will send out slides after so that you can look at the videos later.</w:t>
      </w:r>
    </w:p>
    <w:p w:rsidR="00BB7696" w:rsidRDefault="00BB7696" w:rsidP="00BB7696">
      <w:r>
        <w:t>10:44:42</w:t>
      </w:r>
      <w:r>
        <w:tab/>
        <w:t xml:space="preserve"> </w:t>
      </w:r>
      <w:proofErr w:type="gramStart"/>
      <w:r>
        <w:t>From  Margot</w:t>
      </w:r>
      <w:proofErr w:type="gramEnd"/>
      <w:r>
        <w:t xml:space="preserve"> Tanner : Tanya, I lost sound, I will log in again</w:t>
      </w:r>
    </w:p>
    <w:p w:rsidR="00BB7696" w:rsidRDefault="00BB7696" w:rsidP="00BB7696">
      <w:r>
        <w:t>11:00:23</w:t>
      </w:r>
      <w:r>
        <w:tab/>
        <w:t xml:space="preserve"> </w:t>
      </w:r>
      <w:proofErr w:type="gramStart"/>
      <w:r>
        <w:t>From  Ben</w:t>
      </w:r>
      <w:proofErr w:type="gramEnd"/>
      <w:r>
        <w:t xml:space="preserve"> </w:t>
      </w:r>
      <w:proofErr w:type="spellStart"/>
      <w:r>
        <w:t>Kragen</w:t>
      </w:r>
      <w:proofErr w:type="spellEnd"/>
      <w:r>
        <w:t xml:space="preserve"> : This conversation is very interesting! unfortunately I have to leave to make an appointment, but thank you Margot, Carmen, Jody, and Tanya</w:t>
      </w:r>
    </w:p>
    <w:p w:rsidR="00BB7696" w:rsidRDefault="00BB7696" w:rsidP="00BB7696">
      <w:r>
        <w:t>11:00:54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Shyamal</w:t>
      </w:r>
      <w:proofErr w:type="spellEnd"/>
      <w:proofErr w:type="gramEnd"/>
      <w:r>
        <w:t xml:space="preserve"> Sharma : Margot, I wonder about the epigenetics of Face-to-Face</w:t>
      </w:r>
    </w:p>
    <w:p w:rsidR="00BB7696" w:rsidRDefault="00BB7696" w:rsidP="00BB7696">
      <w:r>
        <w:t>11:01:06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Janye</w:t>
      </w:r>
      <w:proofErr w:type="spellEnd"/>
      <w:proofErr w:type="gramEnd"/>
      <w:r>
        <w:t xml:space="preserve"> Laity : Thank you all, very informative.</w:t>
      </w:r>
    </w:p>
    <w:p w:rsidR="00BB7696" w:rsidRDefault="00BB7696" w:rsidP="00BB7696">
      <w:r>
        <w:t>11:01:27</w:t>
      </w:r>
      <w:r>
        <w:tab/>
        <w:t xml:space="preserve"> </w:t>
      </w:r>
      <w:proofErr w:type="gramStart"/>
      <w:r>
        <w:t>From  Robin</w:t>
      </w:r>
      <w:proofErr w:type="gramEnd"/>
      <w:r>
        <w:t xml:space="preserve"> Atwood : Thank you, everyone. This has been very interesting and I'd love to stay on but need to go to another meeting.</w:t>
      </w:r>
    </w:p>
    <w:p w:rsidR="00BB7696" w:rsidRDefault="00BB7696" w:rsidP="00BB7696">
      <w:r>
        <w:t>11:01:36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Dusan</w:t>
      </w:r>
      <w:proofErr w:type="spellEnd"/>
      <w:proofErr w:type="gramEnd"/>
      <w:r>
        <w:t xml:space="preserve"> </w:t>
      </w:r>
      <w:proofErr w:type="spellStart"/>
      <w:r>
        <w:t>Stojicic</w:t>
      </w:r>
      <w:proofErr w:type="spellEnd"/>
      <w:r>
        <w:t xml:space="preserve"> : The mean to the end...not the end it self :-)</w:t>
      </w:r>
    </w:p>
    <w:p w:rsidR="00BB7696" w:rsidRDefault="00BB7696" w:rsidP="00BB7696">
      <w:r>
        <w:t>11:01:44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Shyamal</w:t>
      </w:r>
      <w:proofErr w:type="spellEnd"/>
      <w:proofErr w:type="gramEnd"/>
      <w:r>
        <w:t xml:space="preserve"> Sharma : An important implication to consider.</w:t>
      </w:r>
    </w:p>
    <w:p w:rsidR="00BB7696" w:rsidRDefault="00BB7696" w:rsidP="00BB7696">
      <w:r>
        <w:t>11:02:10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Shyamal</w:t>
      </w:r>
      <w:proofErr w:type="spellEnd"/>
      <w:proofErr w:type="gramEnd"/>
      <w:r>
        <w:t xml:space="preserve"> Sharma : Great stuff.  Thank you all.</w:t>
      </w:r>
    </w:p>
    <w:p w:rsidR="00BB7696" w:rsidRDefault="00BB7696" w:rsidP="00BB7696">
      <w:r>
        <w:t>11:03:21</w:t>
      </w:r>
      <w:r>
        <w:tab/>
        <w:t xml:space="preserve"> </w:t>
      </w:r>
      <w:proofErr w:type="gramStart"/>
      <w:r>
        <w:t xml:space="preserve">From  </w:t>
      </w:r>
      <w:proofErr w:type="spellStart"/>
      <w:r>
        <w:t>Satam</w:t>
      </w:r>
      <w:proofErr w:type="spellEnd"/>
      <w:proofErr w:type="gramEnd"/>
      <w:r>
        <w:t xml:space="preserve"> </w:t>
      </w:r>
      <w:proofErr w:type="spellStart"/>
      <w:r>
        <w:t>Almutairi</w:t>
      </w:r>
      <w:proofErr w:type="spellEnd"/>
      <w:r>
        <w:t xml:space="preserve"> : I would like to appreciate this presentations. This was an interesting and great presentation. I have to leave shortly. Nice meeting you all.</w:t>
      </w:r>
    </w:p>
    <w:p w:rsidR="00BB7696" w:rsidRDefault="00BB7696" w:rsidP="00BB7696">
      <w:r>
        <w:t>11:03:38</w:t>
      </w:r>
      <w:r>
        <w:tab/>
        <w:t xml:space="preserve"> </w:t>
      </w:r>
      <w:proofErr w:type="gramStart"/>
      <w:r>
        <w:t>From  Tanya</w:t>
      </w:r>
      <w:proofErr w:type="gramEnd"/>
      <w:r>
        <w:t xml:space="preserve"> </w:t>
      </w:r>
      <w:proofErr w:type="spellStart"/>
      <w:r>
        <w:t>Allain</w:t>
      </w:r>
      <w:proofErr w:type="spellEnd"/>
      <w:r>
        <w:t xml:space="preserve"> : Good to see you </w:t>
      </w:r>
      <w:proofErr w:type="spellStart"/>
      <w:r>
        <w:t>satam</w:t>
      </w:r>
      <w:proofErr w:type="spellEnd"/>
      <w:r>
        <w:t>!</w:t>
      </w:r>
    </w:p>
    <w:p w:rsidR="00BB7696" w:rsidRDefault="00BB7696" w:rsidP="00BB7696">
      <w:r>
        <w:t>11:04:45</w:t>
      </w:r>
      <w:r>
        <w:tab/>
        <w:t xml:space="preserve"> </w:t>
      </w:r>
      <w:proofErr w:type="gramStart"/>
      <w:r>
        <w:t>From  Gabriela</w:t>
      </w:r>
      <w:proofErr w:type="gramEnd"/>
      <w:r>
        <w:t xml:space="preserve"> </w:t>
      </w:r>
      <w:proofErr w:type="spellStart"/>
      <w:r>
        <w:t>Corbera</w:t>
      </w:r>
      <w:proofErr w:type="spellEnd"/>
      <w:r>
        <w:t xml:space="preserve"> : Thanks everyone for great discussion. Would have enjoyed inquiring regarding Income Inequality --- Tele-health is promising but how will it reach the </w:t>
      </w:r>
      <w:proofErr w:type="spellStart"/>
      <w:r>
        <w:t>ultra poor</w:t>
      </w:r>
      <w:proofErr w:type="spellEnd"/>
      <w:r>
        <w:t>? Lot of development innovations in Tele-Health, yet many communities need training to be technology literate....</w:t>
      </w:r>
    </w:p>
    <w:p w:rsidR="00BB7696" w:rsidRDefault="00BB7696" w:rsidP="00BB7696">
      <w:r>
        <w:t>11:16:56</w:t>
      </w:r>
      <w:r>
        <w:tab/>
        <w:t xml:space="preserve"> </w:t>
      </w:r>
      <w:proofErr w:type="gramStart"/>
      <w:r>
        <w:t>From  Laura</w:t>
      </w:r>
      <w:proofErr w:type="gramEnd"/>
      <w:r>
        <w:t xml:space="preserve"> Montville : Thank you everyone!  Very insightful!</w:t>
      </w:r>
    </w:p>
    <w:p w:rsidR="00BB7696" w:rsidRDefault="00BB7696" w:rsidP="00BB7696">
      <w:r>
        <w:t>11:18:37</w:t>
      </w:r>
      <w:r>
        <w:tab/>
        <w:t xml:space="preserve"> </w:t>
      </w:r>
      <w:proofErr w:type="gramStart"/>
      <w:r>
        <w:t>From  Christopher</w:t>
      </w:r>
      <w:proofErr w:type="gramEnd"/>
      <w:r>
        <w:t xml:space="preserve"> Miller : Thank you for the discussion, team: I need to sign off but lots to think about!</w:t>
      </w:r>
    </w:p>
    <w:p w:rsidR="00BB7696" w:rsidRDefault="00BB7696" w:rsidP="00BB7696">
      <w:r>
        <w:t>11:19:02</w:t>
      </w:r>
      <w:r>
        <w:tab/>
        <w:t xml:space="preserve"> </w:t>
      </w:r>
      <w:proofErr w:type="gramStart"/>
      <w:r>
        <w:t>From  Jody</w:t>
      </w:r>
      <w:proofErr w:type="gramEnd"/>
      <w:r>
        <w:t xml:space="preserve"> Hoffer </w:t>
      </w:r>
      <w:proofErr w:type="spellStart"/>
      <w:r>
        <w:t>Gittell</w:t>
      </w:r>
      <w:proofErr w:type="spellEnd"/>
      <w:r>
        <w:t xml:space="preserve"> : bye </w:t>
      </w:r>
      <w:proofErr w:type="spellStart"/>
      <w:r>
        <w:t>chris</w:t>
      </w:r>
      <w:proofErr w:type="spellEnd"/>
      <w:r>
        <w:t>!  thank you Gabriela and Laura!</w:t>
      </w:r>
    </w:p>
    <w:sectPr w:rsidR="00BB7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LYwMrIwsTAwMbBQ0lEKTi0uzszPAykwrAUADzTsFywAAAA="/>
  </w:docVars>
  <w:rsids>
    <w:rsidRoot w:val="00BB7696"/>
    <w:rsid w:val="0041284A"/>
    <w:rsid w:val="00541FE1"/>
    <w:rsid w:val="007C66F5"/>
    <w:rsid w:val="00BB7696"/>
    <w:rsid w:val="00E72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38002"/>
  <w15:chartTrackingRefBased/>
  <w15:docId w15:val="{2A0A7728-9F9B-42C4-841D-F38EB8AE5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lain</dc:creator>
  <cp:keywords/>
  <dc:description/>
  <cp:lastModifiedBy>tallain</cp:lastModifiedBy>
  <cp:revision>1</cp:revision>
  <dcterms:created xsi:type="dcterms:W3CDTF">2019-01-25T15:30:00Z</dcterms:created>
  <dcterms:modified xsi:type="dcterms:W3CDTF">2019-01-25T15:37:00Z</dcterms:modified>
</cp:coreProperties>
</file>